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na Villi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lli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1 Washington Ave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navilli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4626213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ol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